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BAE5" w14:textId="4CD2C44E" w:rsidR="00BB3A17" w:rsidRDefault="0041381E">
      <w:r>
        <w:rPr>
          <w:b/>
        </w:rPr>
        <w:t>Date</w:t>
      </w:r>
      <w:r>
        <w:t xml:space="preserve">: </w:t>
      </w:r>
      <w:r w:rsidR="00940E9A">
        <w:t>1</w:t>
      </w:r>
      <w:r w:rsidR="007B0D96">
        <w:t>8</w:t>
      </w:r>
      <w:r>
        <w:t>-0</w:t>
      </w:r>
      <w:r w:rsidR="00940E9A">
        <w:t>2</w:t>
      </w:r>
      <w:r>
        <w:t>-2021</w:t>
      </w:r>
    </w:p>
    <w:p w14:paraId="2CF8C739" w14:textId="41CD4E8F" w:rsidR="00BB3A17" w:rsidRDefault="0041381E">
      <w:r>
        <w:rPr>
          <w:b/>
        </w:rPr>
        <w:t>Time</w:t>
      </w:r>
      <w:r>
        <w:t>: 2pm- 6pm</w:t>
      </w:r>
    </w:p>
    <w:p w14:paraId="5EFF9BFD" w14:textId="3973E9D3" w:rsidR="00BB3A17" w:rsidRDefault="0041381E">
      <w:r>
        <w:rPr>
          <w:b/>
        </w:rPr>
        <w:t>Venue</w:t>
      </w:r>
      <w:r>
        <w:t xml:space="preserve">: SOE SR </w:t>
      </w:r>
      <w:r w:rsidR="00940E9A">
        <w:t>3</w:t>
      </w:r>
      <w:r>
        <w:t>.</w:t>
      </w:r>
      <w:r w:rsidR="00940E9A">
        <w:t>4</w:t>
      </w:r>
    </w:p>
    <w:p w14:paraId="0F10214A" w14:textId="3F369B31" w:rsidR="00BB3A17" w:rsidRDefault="0041381E">
      <w:r>
        <w:rPr>
          <w:b/>
        </w:rPr>
        <w:t>Meeting Number:</w:t>
      </w:r>
      <w:r>
        <w:t xml:space="preserve"> </w:t>
      </w:r>
      <w:r w:rsidR="007B0D96">
        <w:t>7</w:t>
      </w:r>
    </w:p>
    <w:p w14:paraId="78D9C854" w14:textId="77777777" w:rsidR="00BB3A17" w:rsidRDefault="00BB3A17"/>
    <w:p w14:paraId="55E74469" w14:textId="6E49D425" w:rsidR="00BB3A17" w:rsidRDefault="0041381E">
      <w:r>
        <w:rPr>
          <w:b/>
        </w:rPr>
        <w:t>Attendees</w:t>
      </w:r>
      <w:r>
        <w:t xml:space="preserve">: Wilson Chua, Jaslyn </w:t>
      </w:r>
      <w:proofErr w:type="spellStart"/>
      <w:r>
        <w:t>Toh</w:t>
      </w:r>
      <w:proofErr w:type="spellEnd"/>
      <w:r>
        <w:t xml:space="preserve">, Susanto, Sim </w:t>
      </w:r>
      <w:proofErr w:type="spellStart"/>
      <w:r>
        <w:t>Theen</w:t>
      </w:r>
      <w:proofErr w:type="spellEnd"/>
      <w:r>
        <w:t xml:space="preserve"> Cheng, Ernest Khoo, Tan Chin </w:t>
      </w:r>
      <w:proofErr w:type="spellStart"/>
      <w:r>
        <w:t>Hoong</w:t>
      </w:r>
      <w:proofErr w:type="spellEnd"/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10569F37" w:rsidR="00BB3A17" w:rsidRDefault="0041381E">
      <w:r>
        <w:rPr>
          <w:b/>
        </w:rPr>
        <w:t>Agenda</w:t>
      </w:r>
      <w:r>
        <w:t>:</w:t>
      </w:r>
      <w:r w:rsidR="007B0D96">
        <w:t xml:space="preserve"> Go through the issues faced during model training for pricing model.</w:t>
      </w:r>
      <w:r w:rsidR="00BE4AED">
        <w:t xml:space="preserve"> Discuss issues regarding low R^2 for PED regression model.</w:t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0E8E89B2" w:rsidR="00BB3A17" w:rsidRDefault="00BE4A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solve R^2 issue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5E8F3E03" w:rsidR="00BB3A17" w:rsidRDefault="00BE4A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 xml:space="preserve">Ernest &amp; </w:t>
            </w:r>
            <w:proofErr w:type="spellStart"/>
            <w:r>
              <w:t>Theen</w:t>
            </w:r>
            <w:proofErr w:type="spellEnd"/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0A177233" w:rsidR="00BB3A17" w:rsidRDefault="006A31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-</w:t>
            </w:r>
          </w:p>
        </w:tc>
      </w:tr>
      <w:tr w:rsidR="00BE4AED" w14:paraId="5F93F7C0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40034" w14:textId="4A9458CA" w:rsidR="00BE4AED" w:rsidRDefault="00BE4A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891B3" w14:textId="2BED82E3" w:rsidR="00BE4AED" w:rsidRDefault="00ED2D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urchase AWS instance to run model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A4C74" w14:textId="01F1C677" w:rsidR="00BE4AED" w:rsidRDefault="00ED2D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Wilson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3E277" w14:textId="335769BF" w:rsidR="00BE4AED" w:rsidRDefault="00ED2D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-</w:t>
            </w:r>
          </w:p>
        </w:tc>
      </w:tr>
    </w:tbl>
    <w:p w14:paraId="22BD34D8" w14:textId="77777777" w:rsidR="00BB3A17" w:rsidRDefault="00BB3A17">
      <w:pPr>
        <w:jc w:val="center"/>
      </w:pPr>
    </w:p>
    <w:p w14:paraId="4FA119AF" w14:textId="77777777" w:rsidR="00BB3A17" w:rsidRDefault="0041381E">
      <w:pPr>
        <w:rPr>
          <w:b/>
        </w:rPr>
      </w:pPr>
      <w:r>
        <w:rPr>
          <w:b/>
        </w:rPr>
        <w:t>Overall Discussion Points:</w:t>
      </w:r>
    </w:p>
    <w:p w14:paraId="3E15B8DB" w14:textId="1BD88B28" w:rsidR="00940E9A" w:rsidRDefault="007B0D96" w:rsidP="00940E9A">
      <w:pPr>
        <w:pStyle w:val="ListParagraph"/>
        <w:numPr>
          <w:ilvl w:val="0"/>
          <w:numId w:val="6"/>
        </w:numPr>
      </w:pPr>
      <w:r>
        <w:t xml:space="preserve">Resolve issues with regards to </w:t>
      </w:r>
      <w:r w:rsidR="00940E9A" w:rsidRPr="00940E9A">
        <w:t>Model Training</w:t>
      </w:r>
      <w:r w:rsidR="00AE285E">
        <w:t xml:space="preserve"> </w:t>
      </w:r>
      <w:r w:rsidR="00AE285E">
        <w:sym w:font="Wingdings" w:char="F0E0"/>
      </w:r>
      <w:r w:rsidR="00AE285E">
        <w:t xml:space="preserve"> settled on buying AWS instances</w:t>
      </w:r>
    </w:p>
    <w:p w14:paraId="6DB61B7B" w14:textId="340EB9A2" w:rsidR="00AE285E" w:rsidRDefault="00AE285E" w:rsidP="00940E9A">
      <w:pPr>
        <w:pStyle w:val="ListParagraph"/>
        <w:numPr>
          <w:ilvl w:val="0"/>
          <w:numId w:val="6"/>
        </w:numPr>
      </w:pPr>
      <w:r>
        <w:t>Find solutions for R^2 problem in PED regression model</w:t>
      </w:r>
    </w:p>
    <w:p w14:paraId="51599AEB" w14:textId="738928FA" w:rsidR="00BB3A17" w:rsidRPr="00940E9A" w:rsidRDefault="00BB3A17" w:rsidP="00130509">
      <w:pPr>
        <w:pStyle w:val="ListParagraph"/>
        <w:rPr>
          <w:b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08120F53" w14:textId="4AD91C77" w:rsidR="0041381E" w:rsidRPr="0041381E" w:rsidRDefault="0041381E" w:rsidP="0041381E">
      <w:pPr>
        <w:pStyle w:val="ListParagraph"/>
        <w:numPr>
          <w:ilvl w:val="0"/>
          <w:numId w:val="4"/>
        </w:numPr>
      </w:pPr>
      <w:r>
        <w:t>NIL</w:t>
      </w:r>
    </w:p>
    <w:p w14:paraId="0B7ED5E8" w14:textId="77777777" w:rsidR="00BB3A17" w:rsidRDefault="00BB3A17"/>
    <w:p w14:paraId="1BE0E5CC" w14:textId="2DDC4BCA" w:rsidR="00BB3A17" w:rsidRDefault="0041381E">
      <w:r>
        <w:rPr>
          <w:b/>
        </w:rPr>
        <w:t>Prepared by:</w:t>
      </w:r>
      <w:r>
        <w:t xml:space="preserve"> </w:t>
      </w:r>
      <w:r w:rsidR="007B0D96">
        <w:t>Jaslyn</w:t>
      </w:r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130509"/>
    <w:rsid w:val="0014076A"/>
    <w:rsid w:val="0041381E"/>
    <w:rsid w:val="006A3117"/>
    <w:rsid w:val="007B0D96"/>
    <w:rsid w:val="00940E9A"/>
    <w:rsid w:val="00AE285E"/>
    <w:rsid w:val="00BB3A17"/>
    <w:rsid w:val="00BE4AED"/>
    <w:rsid w:val="00DB6F9B"/>
    <w:rsid w:val="00ED2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lyn TOH Lixuan</cp:lastModifiedBy>
  <cp:revision>10</cp:revision>
  <dcterms:created xsi:type="dcterms:W3CDTF">2019-09-14T05:43:00Z</dcterms:created>
  <dcterms:modified xsi:type="dcterms:W3CDTF">2021-03-05T08:59:00Z</dcterms:modified>
</cp:coreProperties>
</file>